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AD203" w14:textId="62AC1D2B" w:rsidR="00157D29" w:rsidRDefault="00157D29">
      <w:r>
        <w:t>Cour du 14 01 2020</w:t>
      </w:r>
    </w:p>
    <w:p w14:paraId="7FE7E1A5" w14:textId="77777777" w:rsidR="00157D29" w:rsidRDefault="00157D29">
      <w:bookmarkStart w:id="0" w:name="_GoBack"/>
      <w:bookmarkEnd w:id="0"/>
    </w:p>
    <w:p w14:paraId="429E93AB" w14:textId="77777777" w:rsidR="00157D29" w:rsidRDefault="00157D29"/>
    <w:p w14:paraId="0C86D46A" w14:textId="5457AD42" w:rsidR="00157D29" w:rsidRDefault="00157D29">
      <w:proofErr w:type="spellStart"/>
      <w:r>
        <w:t>Wikipedia</w:t>
      </w:r>
      <w:proofErr w:type="spellEnd"/>
      <w:r>
        <w:t xml:space="preserve"> </w:t>
      </w:r>
      <w:proofErr w:type="spellStart"/>
      <w:r>
        <w:t>napo</w:t>
      </w:r>
      <w:proofErr w:type="spellEnd"/>
      <w:r>
        <w:t xml:space="preserve"> sur son </w:t>
      </w:r>
      <w:proofErr w:type="spellStart"/>
      <w:r>
        <w:t>loit</w:t>
      </w:r>
      <w:proofErr w:type="spellEnd"/>
      <w:r>
        <w:t xml:space="preserve"> de mort</w:t>
      </w:r>
    </w:p>
    <w:p w14:paraId="410193FA" w14:textId="5F8543E3" w:rsidR="00157D29" w:rsidRDefault="00157D29">
      <w:r>
        <w:t xml:space="preserve">Calcul </w:t>
      </w:r>
      <w:proofErr w:type="spellStart"/>
      <w:r>
        <w:t>billiaire</w:t>
      </w:r>
      <w:proofErr w:type="spellEnd"/>
      <w:r>
        <w:t xml:space="preserve"> de napoléon 3 </w:t>
      </w:r>
      <w:proofErr w:type="spellStart"/>
      <w:r>
        <w:t>fesas</w:t>
      </w:r>
      <w:proofErr w:type="spellEnd"/>
      <w:r>
        <w:t xml:space="preserve"> 6 centimètres.</w:t>
      </w:r>
    </w:p>
    <w:sectPr w:rsidR="00157D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U0szS0NDE2MDFT0lEKTi0uzszPAykwrAUAOiUbPCwAAAA="/>
  </w:docVars>
  <w:rsids>
    <w:rsidRoot w:val="00653166"/>
    <w:rsid w:val="00115C1F"/>
    <w:rsid w:val="00157D29"/>
    <w:rsid w:val="00653166"/>
    <w:rsid w:val="0070443F"/>
    <w:rsid w:val="00A73A62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FF75FF"/>
  <w15:chartTrackingRefBased/>
  <w15:docId w15:val="{3FBAC5AE-2E62-466F-8E6F-B6BDAE5A6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94</Characters>
  <Application>Microsoft Office Word</Application>
  <DocSecurity>0</DocSecurity>
  <Lines>2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1-14T14:19:00Z</dcterms:created>
  <dcterms:modified xsi:type="dcterms:W3CDTF">2020-01-14T14:20:00Z</dcterms:modified>
</cp:coreProperties>
</file>